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75199B41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06668E53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276ECA44" w14:textId="3C3C1BBB" w:rsidR="000B26AD" w:rsidRPr="000B26AD" w:rsidRDefault="00B20312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Telemarketer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0524A73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4FFEFD03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043D30C3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3A84660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044C104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72660B8A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59D91820" w14:textId="77777777" w:rsidR="00B20312" w:rsidRDefault="00B20312" w:rsidP="00B20312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4FD5A1F2" w14:textId="6900AC26" w:rsidR="00C87EF5" w:rsidRPr="00B20312" w:rsidRDefault="00B20312" w:rsidP="00B20312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B203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B203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51B2A1A5" w14:textId="77777777" w:rsidR="00C87EF5" w:rsidRPr="00B20312" w:rsidRDefault="00C87EF5" w:rsidP="00B20312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B203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203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B203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B203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CF023E3" w14:textId="77777777" w:rsidR="00C87EF5" w:rsidRPr="00B20312" w:rsidRDefault="00C87EF5" w:rsidP="00B20312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339D995A" w14:textId="77777777" w:rsidR="00C87EF5" w:rsidRPr="00B20312" w:rsidRDefault="00C87EF5" w:rsidP="00B20312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B2031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8DCE2A0" w14:textId="77777777" w:rsidR="00B20312" w:rsidRPr="00B20312" w:rsidRDefault="00B20312" w:rsidP="00B20312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B20312">
        <w:rPr>
          <w:rFonts w:ascii="Arial" w:hAnsi="Arial" w:cs="Arial"/>
          <w:color w:val="000000" w:themeColor="text1"/>
        </w:rPr>
        <w:t xml:space="preserve">I am writing to apply for the Telemarketer position with [name of company]. I have excellent communication skills and I am comfortable cold calling customers and promoting services. In my current role as a Call </w:t>
      </w:r>
      <w:proofErr w:type="spellStart"/>
      <w:r w:rsidRPr="00B20312">
        <w:rPr>
          <w:rFonts w:ascii="Arial" w:hAnsi="Arial" w:cs="Arial"/>
          <w:color w:val="000000" w:themeColor="text1"/>
        </w:rPr>
        <w:t>Center</w:t>
      </w:r>
      <w:proofErr w:type="spellEnd"/>
      <w:r w:rsidRPr="00B20312">
        <w:rPr>
          <w:rFonts w:ascii="Arial" w:hAnsi="Arial" w:cs="Arial"/>
          <w:color w:val="000000" w:themeColor="text1"/>
        </w:rPr>
        <w:t xml:space="preserve"> Representative at [name of company], I make over 100 outgoing calls per day, so I am familiar with the ins and outs of a telemarketing position.</w:t>
      </w:r>
    </w:p>
    <w:p w14:paraId="7CEF0BC8" w14:textId="77777777" w:rsidR="00B20312" w:rsidRPr="00B20312" w:rsidRDefault="00B20312" w:rsidP="00B20312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B20312">
        <w:rPr>
          <w:rFonts w:ascii="Arial" w:hAnsi="Arial" w:cs="Arial"/>
          <w:color w:val="000000" w:themeColor="text1"/>
        </w:rPr>
        <w:t>I feel that my experience in the sales industry has prepared me well to take on this role. As a sales representative at [name of company] I was responsible for handling customer phone calls, processing orders and scheduling shipments. I also had to make sure that customer complaints were handled in accordance with company policy.</w:t>
      </w:r>
    </w:p>
    <w:p w14:paraId="79A3FAED" w14:textId="77777777" w:rsidR="00B20312" w:rsidRPr="00B20312" w:rsidRDefault="00B20312" w:rsidP="00B20312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B20312">
        <w:rPr>
          <w:rFonts w:ascii="Arial" w:hAnsi="Arial" w:cs="Arial"/>
          <w:color w:val="000000" w:themeColor="text1"/>
        </w:rPr>
        <w:t>Achievements:</w:t>
      </w:r>
    </w:p>
    <w:p w14:paraId="22DE5F4B" w14:textId="77777777" w:rsidR="00B20312" w:rsidRPr="00B20312" w:rsidRDefault="00B20312" w:rsidP="00B20312">
      <w:pPr>
        <w:pStyle w:val="NormalWeb"/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B20312">
        <w:rPr>
          <w:rFonts w:ascii="Arial" w:hAnsi="Arial" w:cs="Arial"/>
          <w:color w:val="000000" w:themeColor="text1"/>
        </w:rPr>
        <w:t>Maintained high sales performance (Top 5%).</w:t>
      </w:r>
    </w:p>
    <w:p w14:paraId="47FA8A33" w14:textId="77777777" w:rsidR="00B20312" w:rsidRPr="00B20312" w:rsidRDefault="00B20312" w:rsidP="00B20312">
      <w:pPr>
        <w:pStyle w:val="NormalWeb"/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B20312">
        <w:rPr>
          <w:rFonts w:ascii="Arial" w:hAnsi="Arial" w:cs="Arial"/>
          <w:color w:val="000000" w:themeColor="text1"/>
        </w:rPr>
        <w:t>Exceeded sales goals by 10-15% per quarter.</w:t>
      </w:r>
    </w:p>
    <w:p w14:paraId="7194AB14" w14:textId="77777777" w:rsidR="00B20312" w:rsidRPr="00B20312" w:rsidRDefault="00B20312" w:rsidP="00B20312">
      <w:pPr>
        <w:pStyle w:val="NormalWeb"/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B20312">
        <w:rPr>
          <w:rStyle w:val="Emphasis"/>
          <w:rFonts w:ascii="Arial" w:hAnsi="Arial" w:cs="Arial"/>
          <w:i w:val="0"/>
          <w:iCs w:val="0"/>
          <w:color w:val="000000" w:themeColor="text1"/>
        </w:rPr>
        <w:t>Received two Certificates of Excellence.</w:t>
      </w:r>
    </w:p>
    <w:p w14:paraId="6F741553" w14:textId="77777777" w:rsidR="00B20312" w:rsidRPr="00B20312" w:rsidRDefault="00B20312" w:rsidP="00B20312">
      <w:pPr>
        <w:pStyle w:val="NormalWeb"/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B20312">
        <w:rPr>
          <w:rFonts w:ascii="Arial" w:hAnsi="Arial" w:cs="Arial"/>
          <w:color w:val="000000" w:themeColor="text1"/>
        </w:rPr>
        <w:t>Earned Top Salesperson award twice.</w:t>
      </w:r>
    </w:p>
    <w:p w14:paraId="5363031E" w14:textId="77777777" w:rsidR="00B20312" w:rsidRPr="00B20312" w:rsidRDefault="00B20312" w:rsidP="00B20312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B20312">
        <w:rPr>
          <w:rFonts w:ascii="Arial" w:hAnsi="Arial" w:cs="Arial"/>
          <w:color w:val="000000" w:themeColor="text1"/>
        </w:rPr>
        <w:t>I have five years' experience working in an office environment, and I am comfortable using all major office equipment. I have also been trained in Microsoft Office Suite, including Word, Excel and PowerPoint.</w:t>
      </w:r>
    </w:p>
    <w:p w14:paraId="187B7A61" w14:textId="77777777" w:rsidR="00B20312" w:rsidRPr="00B20312" w:rsidRDefault="00B20312" w:rsidP="00B20312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B20312">
        <w:rPr>
          <w:rFonts w:ascii="Arial" w:hAnsi="Arial" w:cs="Arial"/>
          <w:color w:val="000000" w:themeColor="text1"/>
        </w:rPr>
        <w:t>My resume is attached for your review, along with three professional references from my previous employers. Thank you for your time and consideration; please contact me at [phone number] or via email at [email address] if you have any questions about my application.</w:t>
      </w:r>
    </w:p>
    <w:p w14:paraId="5412A4F8" w14:textId="77777777" w:rsidR="00B20312" w:rsidRPr="00B20312" w:rsidRDefault="00B20312" w:rsidP="00B20312">
      <w:pPr>
        <w:pStyle w:val="NormalWeb"/>
        <w:spacing w:before="0" w:beforeAutospacing="0" w:after="0" w:afterAutospacing="0" w:line="276" w:lineRule="auto"/>
        <w:rPr>
          <w:rFonts w:ascii="Arial" w:hAnsi="Arial" w:cs="Arial"/>
          <w:color w:val="000000" w:themeColor="text1"/>
        </w:rPr>
      </w:pPr>
      <w:r w:rsidRPr="00B20312">
        <w:rPr>
          <w:rFonts w:ascii="Arial" w:hAnsi="Arial" w:cs="Arial"/>
          <w:color w:val="000000" w:themeColor="text1"/>
        </w:rPr>
        <w:t xml:space="preserve">Sincerely, </w:t>
      </w:r>
    </w:p>
    <w:p w14:paraId="6A4F8DBE" w14:textId="3F16C48C" w:rsidR="00B20312" w:rsidRPr="00B20312" w:rsidRDefault="00B20312" w:rsidP="00B20312">
      <w:pPr>
        <w:pStyle w:val="NormalWeb"/>
        <w:spacing w:before="0" w:beforeAutospacing="0" w:after="0" w:afterAutospacing="0" w:line="276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B20312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546C4097" w14:textId="176716A8" w:rsidR="00681364" w:rsidRPr="000B26AD" w:rsidRDefault="00681364" w:rsidP="00B20312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D9613" w14:textId="77777777" w:rsidR="004D14D9" w:rsidRDefault="004D14D9" w:rsidP="00AC3120">
      <w:pPr>
        <w:spacing w:after="0" w:line="240" w:lineRule="auto"/>
      </w:pPr>
      <w:r>
        <w:separator/>
      </w:r>
    </w:p>
  </w:endnote>
  <w:endnote w:type="continuationSeparator" w:id="0">
    <w:p w14:paraId="25F18F30" w14:textId="77777777" w:rsidR="004D14D9" w:rsidRDefault="004D14D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3815C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3F30ED26" wp14:editId="53069FEC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DB66BA8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6CFD3" w14:textId="77777777" w:rsidR="004D14D9" w:rsidRDefault="004D14D9" w:rsidP="00AC3120">
      <w:pPr>
        <w:spacing w:after="0" w:line="240" w:lineRule="auto"/>
      </w:pPr>
      <w:r>
        <w:separator/>
      </w:r>
    </w:p>
  </w:footnote>
  <w:footnote w:type="continuationSeparator" w:id="0">
    <w:p w14:paraId="4CC131CC" w14:textId="77777777" w:rsidR="004D14D9" w:rsidRDefault="004D14D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D57C2"/>
    <w:multiLevelType w:val="multilevel"/>
    <w:tmpl w:val="CCF44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20312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09450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B203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marketer Cover Letter Sample</dc:title>
  <dc:subject>Create your Cover Letter using Free Telemarketer Cover Letter Sample Template</dc:subject>
  <dc:creator>Qwikresume.com</dc:creator>
  <dcterms:created xsi:type="dcterms:W3CDTF">2022-03-14T10:18:00Z</dcterms:created>
  <dcterms:modified xsi:type="dcterms:W3CDTF">2022-03-14T10:18:00Z</dcterms:modified>
  <cp:category>Marketing &amp; Sales</cp:category>
</cp:coreProperties>
</file>